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45FE7" w14:textId="7D45257E" w:rsidR="00B41C8C" w:rsidRPr="005562B1" w:rsidRDefault="005562B1" w:rsidP="00B41C8C">
      <w:pPr>
        <w:rPr>
          <w:rFonts w:ascii="Bell MT" w:hAnsi="Bell MT"/>
          <w:b/>
          <w:bCs/>
          <w:sz w:val="36"/>
          <w:szCs w:val="36"/>
        </w:rPr>
      </w:pPr>
      <w:r w:rsidRPr="005562B1">
        <w:rPr>
          <w:rFonts w:ascii="Bell MT" w:hAnsi="Bell MT"/>
          <w:b/>
          <w:bCs/>
          <w:sz w:val="36"/>
          <w:szCs w:val="36"/>
        </w:rPr>
        <w:t>1 Thessalonians 4:1-8</w:t>
      </w:r>
    </w:p>
    <w:p w14:paraId="213901B7" w14:textId="77777777" w:rsidR="001803BB" w:rsidRPr="001803BB" w:rsidRDefault="001803BB" w:rsidP="00B41C8C">
      <w:pPr>
        <w:rPr>
          <w:rFonts w:ascii="Bell MT" w:hAnsi="Bell MT"/>
          <w:b/>
          <w:bCs/>
        </w:rPr>
      </w:pPr>
    </w:p>
    <w:tbl>
      <w:tblPr>
        <w:tblStyle w:val="TableGrid"/>
        <w:tblW w:w="1350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090"/>
        <w:gridCol w:w="3510"/>
      </w:tblGrid>
      <w:tr w:rsidR="0000315A" w:rsidRPr="00784405" w14:paraId="4FF5ADE2" w14:textId="77777777" w:rsidTr="00D341EA">
        <w:trPr>
          <w:trHeight w:val="342"/>
        </w:trPr>
        <w:tc>
          <w:tcPr>
            <w:tcW w:w="900" w:type="dxa"/>
          </w:tcPr>
          <w:p w14:paraId="5668147F" w14:textId="17EDF908" w:rsidR="0000315A" w:rsidRPr="005562B1" w:rsidRDefault="0000315A" w:rsidP="0000315A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5562B1">
              <w:rPr>
                <w:sz w:val="24"/>
                <w:szCs w:val="24"/>
              </w:rPr>
              <w:t>V</w:t>
            </w:r>
            <w:r w:rsidR="003E568E" w:rsidRPr="005562B1">
              <w:rPr>
                <w:sz w:val="24"/>
                <w:szCs w:val="24"/>
              </w:rPr>
              <w:t>erse</w:t>
            </w:r>
          </w:p>
        </w:tc>
        <w:tc>
          <w:tcPr>
            <w:tcW w:w="9090" w:type="dxa"/>
          </w:tcPr>
          <w:p w14:paraId="71E72E71" w14:textId="6B7F012C" w:rsidR="0000315A" w:rsidRPr="005562B1" w:rsidRDefault="0000315A" w:rsidP="0000315A">
            <w:pPr>
              <w:pStyle w:val="NormalWeb"/>
              <w:spacing w:after="0" w:afterAutospacing="0"/>
              <w:contextualSpacing/>
              <w:rPr>
                <w:rStyle w:val="greek2"/>
                <w:sz w:val="24"/>
                <w:szCs w:val="24"/>
              </w:rPr>
            </w:pPr>
            <w:r w:rsidRPr="005562B1">
              <w:rPr>
                <w:rStyle w:val="greek2"/>
                <w:sz w:val="24"/>
                <w:szCs w:val="24"/>
              </w:rPr>
              <w:t>Text</w:t>
            </w:r>
          </w:p>
        </w:tc>
        <w:tc>
          <w:tcPr>
            <w:tcW w:w="3510" w:type="dxa"/>
          </w:tcPr>
          <w:p w14:paraId="4CED8AE1" w14:textId="7B9F128B" w:rsidR="0000315A" w:rsidRPr="005562B1" w:rsidRDefault="0000315A" w:rsidP="000031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562B1">
              <w:rPr>
                <w:rFonts w:ascii="Times New Roman" w:hAnsi="Times New Roman" w:cs="Times New Roman"/>
                <w:sz w:val="24"/>
                <w:szCs w:val="24"/>
              </w:rPr>
              <w:t>Function</w:t>
            </w:r>
          </w:p>
        </w:tc>
      </w:tr>
      <w:tr w:rsidR="00B41C8C" w:rsidRPr="00784405" w14:paraId="3F6C0E80" w14:textId="77777777" w:rsidTr="00D341EA">
        <w:trPr>
          <w:trHeight w:val="342"/>
        </w:trPr>
        <w:tc>
          <w:tcPr>
            <w:tcW w:w="900" w:type="dxa"/>
          </w:tcPr>
          <w:p w14:paraId="567B71EB" w14:textId="634D5AF8" w:rsidR="00784405" w:rsidRPr="00B92924" w:rsidRDefault="005562B1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1a</w:t>
            </w:r>
          </w:p>
          <w:p w14:paraId="5F26FC9F" w14:textId="77777777" w:rsid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</w:p>
          <w:p w14:paraId="41A26F08" w14:textId="2EACE324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b</w:t>
            </w:r>
          </w:p>
          <w:p w14:paraId="195A02E3" w14:textId="4865F791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c</w:t>
            </w:r>
          </w:p>
          <w:p w14:paraId="2E01E912" w14:textId="7FED19D0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d</w:t>
            </w:r>
          </w:p>
          <w:p w14:paraId="27E112B8" w14:textId="2BE4F493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e</w:t>
            </w:r>
          </w:p>
          <w:p w14:paraId="5927160C" w14:textId="2A5543A5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f</w:t>
            </w:r>
          </w:p>
          <w:p w14:paraId="5AD8DE83" w14:textId="33856073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g</w:t>
            </w:r>
          </w:p>
          <w:p w14:paraId="51539E41" w14:textId="4A1CCFAC" w:rsidR="00B92924" w:rsidRP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>h</w:t>
            </w:r>
          </w:p>
          <w:p w14:paraId="6F579A4D" w14:textId="77777777" w:rsid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 w:rsidRPr="00B92924">
              <w:rPr>
                <w:sz w:val="24"/>
                <w:szCs w:val="24"/>
              </w:rPr>
              <w:t xml:space="preserve">2a </w:t>
            </w:r>
          </w:p>
          <w:p w14:paraId="1541641E" w14:textId="67987430" w:rsid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5CAD99D5" w14:textId="77777777" w:rsidR="00B92924" w:rsidRDefault="00B92924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a</w:t>
            </w:r>
          </w:p>
          <w:p w14:paraId="63B12400" w14:textId="6BB72BA5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43B0E082" w14:textId="7288827B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  <w:p w14:paraId="65C4ED15" w14:textId="77777777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a</w:t>
            </w:r>
          </w:p>
          <w:p w14:paraId="33557895" w14:textId="5166B19C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2026A396" w14:textId="22D72B62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  <w:p w14:paraId="6DC13A28" w14:textId="17810B57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a</w:t>
            </w:r>
          </w:p>
          <w:p w14:paraId="4C9CCAFE" w14:textId="5124F6C3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36244991" w14:textId="77777777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a</w:t>
            </w:r>
          </w:p>
          <w:p w14:paraId="575982D4" w14:textId="4311C59F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418581D4" w14:textId="2D5556ED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  <w:p w14:paraId="3D2C3786" w14:textId="6AE9E50C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  <w:p w14:paraId="0135835E" w14:textId="1C2FD2AF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14:paraId="2F5F4FAD" w14:textId="5DFC53A0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  <w:p w14:paraId="5286F047" w14:textId="7184D92C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</w:p>
          <w:p w14:paraId="4512EBB5" w14:textId="108C73C9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a</w:t>
            </w:r>
          </w:p>
          <w:p w14:paraId="774290CD" w14:textId="698E7F86" w:rsidR="00D42528" w:rsidRDefault="00D42528" w:rsidP="00B92924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5BD19403" w14:textId="6A97C078" w:rsidR="00D42528" w:rsidRDefault="00D42528" w:rsidP="00D42528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a</w:t>
            </w:r>
          </w:p>
          <w:p w14:paraId="5ABFA11F" w14:textId="30F89701" w:rsidR="00D42528" w:rsidRDefault="00D42528" w:rsidP="00D42528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14:paraId="049500D3" w14:textId="7EE4BDAA" w:rsidR="00D42528" w:rsidRDefault="00D42528" w:rsidP="00D42528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  <w:p w14:paraId="4942E82E" w14:textId="77777777" w:rsidR="00D42528" w:rsidRDefault="00D42528" w:rsidP="00D42528">
            <w:pPr>
              <w:pStyle w:val="NormalWeb"/>
              <w:spacing w:after="0" w:afterAutospacing="0"/>
              <w:contextualSpacing/>
              <w:rPr>
                <w:sz w:val="24"/>
                <w:szCs w:val="24"/>
              </w:rPr>
            </w:pPr>
          </w:p>
          <w:p w14:paraId="2EE408C4" w14:textId="309EF1C3" w:rsidR="00B92924" w:rsidRPr="00784405" w:rsidRDefault="00B92924" w:rsidP="00B92924">
            <w:pPr>
              <w:pStyle w:val="NormalWeb"/>
              <w:spacing w:after="0" w:afterAutospacing="0"/>
              <w:contextualSpacing/>
            </w:pPr>
          </w:p>
        </w:tc>
        <w:tc>
          <w:tcPr>
            <w:tcW w:w="9090" w:type="dxa"/>
          </w:tcPr>
          <w:p w14:paraId="4890B966" w14:textId="7AF3620C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B037B6">
              <w:rPr>
                <w:rFonts w:ascii="Times New Roman" w:hAnsi="Times New Roman" w:cs="Times New Roman"/>
                <w:sz w:val="24"/>
                <w:szCs w:val="24"/>
              </w:rPr>
              <w:t>﻿</w:t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Finally then, brethren, </w:t>
            </w:r>
          </w:p>
          <w:p w14:paraId="5B8988A7" w14:textId="77777777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16A1ED" w14:textId="14F4AA85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B037B6">
              <w:rPr>
                <w:rFonts w:asciiTheme="majorBidi" w:hAnsiTheme="majorBidi" w:cstheme="majorBidi"/>
                <w:sz w:val="24"/>
                <w:szCs w:val="24"/>
              </w:rPr>
              <w:t>we request and exhort yo</w:t>
            </w:r>
            <w:r w:rsidR="00D42528">
              <w:rPr>
                <w:rFonts w:asciiTheme="majorBidi" w:hAnsiTheme="majorBidi" w:cstheme="majorBidi"/>
                <w:sz w:val="24"/>
                <w:szCs w:val="24"/>
              </w:rPr>
              <w:t>u</w:t>
            </w:r>
          </w:p>
          <w:p w14:paraId="684EF935" w14:textId="40691AF1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in the Lord Jesus, </w:t>
            </w:r>
          </w:p>
          <w:p w14:paraId="38BB46B0" w14:textId="52D960E5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that as you received from us instruction </w:t>
            </w:r>
          </w:p>
          <w:p w14:paraId="03939F04" w14:textId="23D446F1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s to how you ought to walk </w:t>
            </w:r>
          </w:p>
          <w:p w14:paraId="5147FE18" w14:textId="52A68D7C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nd please God </w:t>
            </w:r>
          </w:p>
          <w:p w14:paraId="51EBCDE9" w14:textId="2DE83FD8" w:rsidR="005562B1" w:rsidRPr="00B037B6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(just as you actually do walk), </w:t>
            </w:r>
          </w:p>
          <w:p w14:paraId="5E4752C3" w14:textId="41E61803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that you excel still more. </w:t>
            </w:r>
          </w:p>
          <w:p w14:paraId="713EEAFD" w14:textId="3333FD10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For you know what commandments we gave you </w:t>
            </w:r>
          </w:p>
          <w:p w14:paraId="15C9D82F" w14:textId="6C801DB6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by the authority of the Lord Jesus. </w:t>
            </w:r>
          </w:p>
          <w:p w14:paraId="7B7748AE" w14:textId="61D9BA5C" w:rsidR="005562B1" w:rsidRDefault="00FF0F4D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For this is the will of God, </w:t>
            </w:r>
          </w:p>
          <w:p w14:paraId="2A2C3199" w14:textId="2C0C1345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your sanctification; </w:t>
            </w:r>
          </w:p>
          <w:p w14:paraId="7C77941E" w14:textId="2CA9B970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that is, that you abstain from sexual immorality; </w:t>
            </w:r>
          </w:p>
          <w:p w14:paraId="127A456D" w14:textId="063BC82C" w:rsidR="005562B1" w:rsidRDefault="00D42528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that each of you know how to possess his own vessel </w:t>
            </w:r>
          </w:p>
          <w:p w14:paraId="77C62A41" w14:textId="3E7AE23A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in sanctification </w:t>
            </w:r>
          </w:p>
          <w:p w14:paraId="085000A5" w14:textId="0B45A54A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nd honor, </w:t>
            </w:r>
          </w:p>
          <w:p w14:paraId="00356554" w14:textId="09E2AFAC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not in lustful passion, </w:t>
            </w:r>
          </w:p>
          <w:p w14:paraId="1B7D0183" w14:textId="587A1E44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like the Gentiles who do not know God; </w:t>
            </w:r>
          </w:p>
          <w:p w14:paraId="25AFC8B3" w14:textId="5FE80D2A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nd that no man transgress </w:t>
            </w:r>
          </w:p>
          <w:p w14:paraId="63B32F2D" w14:textId="644DE4C3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nd defraud his brother </w:t>
            </w:r>
          </w:p>
          <w:p w14:paraId="6C25BB5E" w14:textId="1B4E0B3F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in the matter </w:t>
            </w:r>
          </w:p>
          <w:p w14:paraId="7E92062C" w14:textId="1C1233C6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because the Lord is the avenger </w:t>
            </w:r>
          </w:p>
          <w:p w14:paraId="4303BE18" w14:textId="0158FC24" w:rsidR="005562B1" w:rsidRDefault="000E7ABE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in all these things, </w:t>
            </w:r>
          </w:p>
          <w:p w14:paraId="01A07F28" w14:textId="4DCD8FF3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just as we also told you before </w:t>
            </w:r>
          </w:p>
          <w:p w14:paraId="053ACC3F" w14:textId="621830D2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and solemnly warned you. </w:t>
            </w:r>
          </w:p>
          <w:p w14:paraId="3BBA2E88" w14:textId="2CD20EDB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For God has not called us for the purpose of impurity, </w:t>
            </w:r>
          </w:p>
          <w:p w14:paraId="7097EBBB" w14:textId="1507FF05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but in sanctification. </w:t>
            </w:r>
          </w:p>
          <w:p w14:paraId="0F3B5B19" w14:textId="77988FE1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So, he who rejects this is not rejecting man </w:t>
            </w:r>
          </w:p>
          <w:p w14:paraId="732292CA" w14:textId="5BC0EEFD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but the God </w:t>
            </w:r>
          </w:p>
          <w:p w14:paraId="10663EE1" w14:textId="14668DC6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037B6">
              <w:rPr>
                <w:rFonts w:asciiTheme="majorBidi" w:hAnsiTheme="majorBidi" w:cstheme="majorBidi"/>
                <w:sz w:val="24"/>
                <w:szCs w:val="24"/>
              </w:rPr>
              <w:t xml:space="preserve">who gives His Holy Spirit to </w:t>
            </w:r>
            <w:proofErr w:type="gramStart"/>
            <w:r w:rsidRPr="00B037B6">
              <w:rPr>
                <w:rFonts w:asciiTheme="majorBidi" w:hAnsiTheme="majorBidi" w:cstheme="majorBidi"/>
                <w:sz w:val="24"/>
                <w:szCs w:val="24"/>
              </w:rPr>
              <w:t>you.</w:t>
            </w:r>
            <w:proofErr w:type="gramEnd"/>
          </w:p>
          <w:p w14:paraId="20D416E7" w14:textId="77777777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37F5C96" w14:textId="77777777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80F909A" w14:textId="77777777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2B40EF" w14:textId="77777777" w:rsidR="005562B1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398CA3" w14:textId="77777777" w:rsidR="00B92924" w:rsidRDefault="005562B1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Λοι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>π</w:t>
            </w: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ὸν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οὖν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ἀδελφοί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5BCC013E" w14:textId="77777777" w:rsidR="007A5614" w:rsidRDefault="007A5614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41BDB2" w14:textId="77777777" w:rsidR="00B92924" w:rsidRDefault="005562B1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ἐρωτῶμεν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ὑμᾶς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καὶ παρακα</w:t>
            </w:r>
            <w:proofErr w:type="spellStart"/>
            <w:r w:rsidRPr="00572375">
              <w:rPr>
                <w:rFonts w:asciiTheme="majorBidi" w:hAnsiTheme="majorBidi" w:cstheme="majorBidi"/>
                <w:sz w:val="24"/>
                <w:szCs w:val="24"/>
              </w:rPr>
              <w:t>λοῦμεν</w:t>
            </w:r>
            <w:proofErr w:type="spellEnd"/>
            <w:r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41E02F14" w14:textId="0EEE32E3" w:rsidR="00B92924" w:rsidRDefault="007A5614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0E7ABE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ἐ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κυρίῳ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Ἰησοῦ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77153149" w14:textId="4B205949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ἵ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α κ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θὼς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π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ρελά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β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ετε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π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ρʼ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ἡμῶ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EE12E87" w14:textId="3EE748D4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τὸ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π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ῶς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δεῖ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ὑμᾶς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π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ερι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π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τεῖν</w:t>
            </w:r>
            <w:proofErr w:type="spellEnd"/>
          </w:p>
          <w:p w14:paraId="7974956D" w14:textId="7509B791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καὶ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ἀρέσκει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θεῷ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3FD1947C" w14:textId="33D6DBF1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κ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θὼς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καὶ π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ερι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πα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τεῖτε</w:t>
            </w:r>
            <w:proofErr w:type="spellEnd"/>
            <w:r w:rsidR="005562B1" w:rsidRPr="00572375">
              <w:rPr>
                <w:rFonts w:ascii="Times New Roman" w:hAnsi="Times New Roman" w:cs="Times New Roman"/>
                <w:sz w:val="24"/>
                <w:szCs w:val="24"/>
              </w:rPr>
              <w:t>﻿</w:t>
            </w:r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</w:p>
          <w:p w14:paraId="1184ED1D" w14:textId="54C08B69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ἵ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α π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ερισσεύητε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μᾶλλον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03C40A44" w14:textId="79B11355" w:rsidR="000E7ABE" w:rsidRPr="00FF0F4D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οἴδατε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γὰρ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τίνας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παραγγελίας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ἐδώκαμεν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ὑμῖν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E8E81BE" w14:textId="193F9C11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D006F4">
              <w:rPr>
                <w:rFonts w:asciiTheme="majorBidi" w:hAnsiTheme="majorBidi" w:cstheme="majorBidi"/>
                <w:sz w:val="24"/>
                <w:szCs w:val="24"/>
              </w:rPr>
              <w:tab/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διὰ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τοῦ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κυρίου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>Ἰησοῦ</w:t>
            </w:r>
            <w:proofErr w:type="spellEnd"/>
            <w:r w:rsidR="005562B1" w:rsidRPr="00572375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14:paraId="6276FDC5" w14:textId="315D25E3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τοῦτο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γάρ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ἐστιν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θέλημα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τοῦ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</w:t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θεοῦ</w:t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, </w:t>
            </w:r>
          </w:p>
          <w:p w14:paraId="28D714B9" w14:textId="3852F924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ὁ ἁγιασμὸς ὑμῶν, </w:t>
            </w:r>
          </w:p>
          <w:p w14:paraId="41C49871" w14:textId="622CA00F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ἀπέχεσθαι ὑμᾶς ἀπὸ τῆς πορνείας, </w:t>
            </w:r>
          </w:p>
          <w:p w14:paraId="6CF986D9" w14:textId="65055250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εἰδέναι ἕκαστον ὑμῶν τὸ ἑαυτοῦ σκεῦος κτᾶσθαι </w:t>
            </w:r>
          </w:p>
          <w:p w14:paraId="2E2E759C" w14:textId="1833B25D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ἐν ἁγιασμῷ </w:t>
            </w:r>
          </w:p>
          <w:p w14:paraId="70D9CA0A" w14:textId="124E5176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καὶ τιμῇ, </w:t>
            </w:r>
          </w:p>
          <w:p w14:paraId="62297CEE" w14:textId="6197CDC5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μὴ ἐν πάθει ἐπιθυμίας </w:t>
            </w:r>
          </w:p>
          <w:p w14:paraId="5A96015E" w14:textId="17BDD75C" w:rsidR="000E7ABE" w:rsidRPr="00D006F4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καθάπερ καὶ τὰ ἔθνη τὰ μὴ εἰδότα τὸν θεόν, </w:t>
            </w:r>
          </w:p>
          <w:p w14:paraId="19FBC08B" w14:textId="68FBA143" w:rsidR="000E7ABE" w:rsidRPr="00FF0F4D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D006F4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τὸ μὴ ὑπερβαίνειν </w:t>
            </w:r>
          </w:p>
          <w:p w14:paraId="6CE9EA8E" w14:textId="18667410" w:rsidR="000E7ABE" w:rsidRPr="00FF0F4D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καὶ πλεονεκτεῖ</w:t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>ν…… τὸν ἀδελφὸν αὐτοῦ</w:t>
            </w:r>
          </w:p>
          <w:p w14:paraId="434AF27B" w14:textId="2D7F52CB" w:rsidR="000E7ABE" w:rsidRPr="00FF0F4D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  <w:t>……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>ἐν τῷ</w:t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 πράγματι</w:t>
            </w:r>
            <w:r w:rsidR="005562B1"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, </w:t>
            </w:r>
          </w:p>
          <w:p w14:paraId="6938B7E7" w14:textId="08980C71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Pr="00FF0F4D"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διότι ἔκδικος κύριος </w:t>
            </w:r>
          </w:p>
          <w:p w14:paraId="2341E81C" w14:textId="4C220498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περὶ πάντων τούτων, </w:t>
            </w:r>
          </w:p>
          <w:p w14:paraId="3E447BFD" w14:textId="5017283D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καθὼς καὶ προείπαμεν ὑμῖν </w:t>
            </w:r>
          </w:p>
          <w:p w14:paraId="6A15DAFE" w14:textId="236F9104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καὶ διεμαρτυράμεθα. </w:t>
            </w:r>
          </w:p>
          <w:p w14:paraId="65EA1BF6" w14:textId="5948DCD2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οὐ γὰρ ἐκάλεσεν ἡμᾶς ὁ θεὸς ἐπὶ ἀκαθαρσίᾳ </w:t>
            </w:r>
          </w:p>
          <w:p w14:paraId="182ACEFF" w14:textId="77777777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ἀλλʼ ἐν ἁγιασμῷ. </w:t>
            </w:r>
          </w:p>
          <w:p w14:paraId="3530E442" w14:textId="6F1F6867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τοιγαροῦν ὁ ἀθετῶν οὐκ ἄνθρωπον ἀθετεῖ </w:t>
            </w:r>
          </w:p>
          <w:p w14:paraId="5F160AA4" w14:textId="77777777" w:rsid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 xml:space="preserve">ἀλλὰ τὸν θεὸν </w:t>
            </w:r>
          </w:p>
          <w:p w14:paraId="6728BE3B" w14:textId="2BD6E300" w:rsidR="005562B1" w:rsidRPr="000E7ABE" w:rsidRDefault="000E7ABE" w:rsidP="005562B1">
            <w:pPr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  <w:lang w:val="el-GR"/>
              </w:rPr>
              <w:tab/>
            </w:r>
            <w:r w:rsidR="005562B1" w:rsidRPr="000E7ABE">
              <w:rPr>
                <w:rFonts w:asciiTheme="majorBidi" w:hAnsiTheme="majorBidi" w:cstheme="majorBidi"/>
                <w:sz w:val="24"/>
                <w:szCs w:val="24"/>
                <w:lang w:val="el-GR"/>
              </w:rPr>
              <w:t>τὸν [καὶ] διδόντα τὸ πνεῦμα αὐτοῦ τὸ ἅγιον εἰς ὑμᾶς.</w:t>
            </w:r>
          </w:p>
          <w:p w14:paraId="4E66D442" w14:textId="77777777" w:rsidR="005562B1" w:rsidRPr="000E7ABE" w:rsidRDefault="005562B1" w:rsidP="005562B1">
            <w:pPr>
              <w:pStyle w:val="NoSpacing"/>
              <w:rPr>
                <w:rFonts w:asciiTheme="majorBidi" w:hAnsiTheme="majorBidi" w:cstheme="majorBidi"/>
                <w:sz w:val="24"/>
                <w:szCs w:val="24"/>
                <w:lang w:val="el-GR"/>
              </w:rPr>
            </w:pPr>
          </w:p>
          <w:p w14:paraId="7D311413" w14:textId="590121ED" w:rsidR="00B41C8C" w:rsidRPr="000E7ABE" w:rsidRDefault="00B41C8C" w:rsidP="005562B1">
            <w:pPr>
              <w:pStyle w:val="NormalWeb"/>
              <w:ind w:left="2880"/>
              <w:contextualSpacing/>
              <w:rPr>
                <w:rStyle w:val="greek2"/>
                <w:lang w:val="el-GR"/>
              </w:rPr>
            </w:pPr>
          </w:p>
        </w:tc>
        <w:tc>
          <w:tcPr>
            <w:tcW w:w="3510" w:type="dxa"/>
          </w:tcPr>
          <w:p w14:paraId="5490C260" w14:textId="4458B814" w:rsidR="00641773" w:rsidRDefault="00EA7804" w:rsidP="000031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ition</w:t>
            </w:r>
          </w:p>
          <w:p w14:paraId="5AEBB28F" w14:textId="77777777" w:rsidR="0057545C" w:rsidRDefault="0057545C" w:rsidP="000031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02B19E" w14:textId="77777777" w:rsidR="0057545C" w:rsidRDefault="0057545C" w:rsidP="000031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</w:p>
          <w:p w14:paraId="1364D7D6" w14:textId="01D13B03" w:rsidR="0057545C" w:rsidRPr="005562B1" w:rsidRDefault="00522F33" w:rsidP="000031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ion/</w:t>
            </w:r>
            <w:r w:rsidR="00731622">
              <w:rPr>
                <w:rFonts w:ascii="Times New Roman" w:hAnsi="Times New Roman" w:cs="Times New Roman"/>
                <w:sz w:val="24"/>
                <w:szCs w:val="24"/>
              </w:rPr>
              <w:t>Authority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 (4: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>1b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4439C68" w14:textId="0E01EDEC" w:rsidR="00743442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ent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>1b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F0F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A5CB958" w14:textId="7A4B68E6" w:rsidR="005562B1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lification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1d)</w:t>
            </w:r>
          </w:p>
          <w:p w14:paraId="44052712" w14:textId="50622366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allel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1e)</w:t>
            </w:r>
          </w:p>
          <w:p w14:paraId="06F9D833" w14:textId="4647FA6E" w:rsidR="00522F33" w:rsidRDefault="00D006F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  <w:r w:rsidR="00522F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1e-f)</w:t>
            </w:r>
            <w:r w:rsidR="00FF0F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F0F4D" w:rsidRPr="00FF0F4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  <w:p w14:paraId="209C7C3A" w14:textId="231B3E0D" w:rsidR="00522F33" w:rsidRDefault="00B929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 (MS) </w:t>
            </w:r>
          </w:p>
          <w:p w14:paraId="25CB7142" w14:textId="40CE4E9F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>1b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-h)</w:t>
            </w:r>
          </w:p>
          <w:p w14:paraId="30C33C29" w14:textId="07C9BBF9" w:rsidR="00522F33" w:rsidRDefault="00731622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ion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 (2a) </w:t>
            </w:r>
          </w:p>
          <w:p w14:paraId="2E60873C" w14:textId="0E40B10D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son </w:t>
            </w:r>
            <w:r w:rsidR="000438E7">
              <w:rPr>
                <w:rFonts w:ascii="Times New Roman" w:hAnsi="Times New Roman" w:cs="Times New Roman"/>
                <w:sz w:val="24"/>
                <w:szCs w:val="24"/>
              </w:rPr>
              <w:t>(MS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131ABF6E" w14:textId="10328924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 (3a) </w:t>
            </w:r>
          </w:p>
          <w:p w14:paraId="721236CF" w14:textId="56D57479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3b)</w:t>
            </w:r>
          </w:p>
          <w:p w14:paraId="3F8A552F" w14:textId="61F2C3DD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 xml:space="preserve">(3b) </w:t>
            </w:r>
          </w:p>
          <w:p w14:paraId="6E9E555C" w14:textId="6C0FD154" w:rsidR="00522F33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ndard </w:t>
            </w:r>
            <w:r w:rsidR="00D42528">
              <w:rPr>
                <w:rFonts w:ascii="Times New Roman" w:hAnsi="Times New Roman" w:cs="Times New Roman"/>
                <w:sz w:val="24"/>
                <w:szCs w:val="24"/>
              </w:rPr>
              <w:t>(4a)</w:t>
            </w:r>
          </w:p>
          <w:p w14:paraId="032A7517" w14:textId="4EB2C5BA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llel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 (4b) </w:t>
            </w:r>
          </w:p>
          <w:p w14:paraId="557E3A8D" w14:textId="14DA1DBD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ast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4a-b) </w:t>
            </w:r>
          </w:p>
          <w:p w14:paraId="45CD409C" w14:textId="0EB3A505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arison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5a) </w:t>
            </w:r>
          </w:p>
          <w:p w14:paraId="6CC0171B" w14:textId="4866DA7E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>(4a)</w:t>
            </w:r>
          </w:p>
          <w:p w14:paraId="7DA5CF98" w14:textId="7A20EDEA" w:rsidR="00522F33" w:rsidRDefault="00731622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llel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 (6a) </w:t>
            </w:r>
          </w:p>
          <w:p w14:paraId="46A92A00" w14:textId="4237F5D3" w:rsidR="00522F33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6a-b) </w:t>
            </w:r>
          </w:p>
          <w:p w14:paraId="0D8E2583" w14:textId="462781BC" w:rsidR="00522F33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</w:t>
            </w:r>
            <w:r w:rsidR="00A9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6a-c) </w:t>
            </w:r>
          </w:p>
          <w:p w14:paraId="2141C565" w14:textId="6F6A9402" w:rsidR="00522F33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6d) </w:t>
            </w:r>
          </w:p>
          <w:p w14:paraId="733E6D02" w14:textId="4A132700" w:rsidR="00522F33" w:rsidRDefault="007A561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ent (6d) </w:t>
            </w:r>
          </w:p>
          <w:p w14:paraId="7E67977D" w14:textId="7C2004B9" w:rsidR="00522F33" w:rsidRDefault="00522F33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llel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 (6f) </w:t>
            </w:r>
          </w:p>
          <w:p w14:paraId="74443B79" w14:textId="792EF423" w:rsidR="00A97B46" w:rsidRDefault="00A97B46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</w:t>
            </w:r>
            <w:r w:rsidR="000438E7">
              <w:rPr>
                <w:rFonts w:ascii="Times New Roman" w:hAnsi="Times New Roman" w:cs="Times New Roman"/>
                <w:sz w:val="24"/>
                <w:szCs w:val="24"/>
              </w:rPr>
              <w:t xml:space="preserve"> (3a-b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F0F4D" w:rsidRPr="00FF0F4D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  <w:p w14:paraId="3F0BEC32" w14:textId="6D0AC267" w:rsidR="00A97B46" w:rsidRDefault="00A97B46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ast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 (7a) </w:t>
            </w:r>
          </w:p>
          <w:p w14:paraId="12E8C6F2" w14:textId="7A3B5207" w:rsidR="00A97B46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rence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7a-b) </w:t>
            </w:r>
          </w:p>
          <w:p w14:paraId="53023EFC" w14:textId="0E942366" w:rsidR="00A97B46" w:rsidRDefault="00A97B46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ast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8a) </w:t>
            </w:r>
          </w:p>
          <w:p w14:paraId="5EDC2B0A" w14:textId="6E25AE27" w:rsidR="003D4724" w:rsidRPr="005562B1" w:rsidRDefault="003D4724" w:rsidP="00B6756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ication </w:t>
            </w:r>
            <w:r w:rsidR="007A5614">
              <w:rPr>
                <w:rFonts w:ascii="Times New Roman" w:hAnsi="Times New Roman" w:cs="Times New Roman"/>
                <w:sz w:val="24"/>
                <w:szCs w:val="24"/>
              </w:rPr>
              <w:t xml:space="preserve">(8b) </w:t>
            </w:r>
          </w:p>
        </w:tc>
      </w:tr>
    </w:tbl>
    <w:p w14:paraId="0B434613" w14:textId="4771131B" w:rsidR="00B41C8C" w:rsidRDefault="00B41C8C" w:rsidP="00B41C8C"/>
    <w:sectPr w:rsidR="00B41C8C" w:rsidSect="005562B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A6E7F"/>
    <w:multiLevelType w:val="hybridMultilevel"/>
    <w:tmpl w:val="BE60D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336BB"/>
    <w:multiLevelType w:val="hybridMultilevel"/>
    <w:tmpl w:val="0BD06514"/>
    <w:lvl w:ilvl="0" w:tplc="4ECECD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DQwMzA0NTAzNzBX0lEKTi0uzszPAykwrQUAgj4QsSwAAAA="/>
  </w:docVars>
  <w:rsids>
    <w:rsidRoot w:val="00B41C8C"/>
    <w:rsid w:val="0000315A"/>
    <w:rsid w:val="00042466"/>
    <w:rsid w:val="000438E7"/>
    <w:rsid w:val="000517EC"/>
    <w:rsid w:val="000C33C5"/>
    <w:rsid w:val="000E7ABE"/>
    <w:rsid w:val="00106E2D"/>
    <w:rsid w:val="00130F86"/>
    <w:rsid w:val="001803BB"/>
    <w:rsid w:val="002723E7"/>
    <w:rsid w:val="002A0E40"/>
    <w:rsid w:val="002A4696"/>
    <w:rsid w:val="002D7328"/>
    <w:rsid w:val="002F28D0"/>
    <w:rsid w:val="00390BDC"/>
    <w:rsid w:val="003D4724"/>
    <w:rsid w:val="003E568E"/>
    <w:rsid w:val="003F41F6"/>
    <w:rsid w:val="00466937"/>
    <w:rsid w:val="00475696"/>
    <w:rsid w:val="004C214C"/>
    <w:rsid w:val="004D4BEC"/>
    <w:rsid w:val="00522F33"/>
    <w:rsid w:val="005562B1"/>
    <w:rsid w:val="0057545C"/>
    <w:rsid w:val="005C1488"/>
    <w:rsid w:val="005F5074"/>
    <w:rsid w:val="00641773"/>
    <w:rsid w:val="006A2F5D"/>
    <w:rsid w:val="00731622"/>
    <w:rsid w:val="00743442"/>
    <w:rsid w:val="007831E7"/>
    <w:rsid w:val="00784405"/>
    <w:rsid w:val="007854A5"/>
    <w:rsid w:val="007A5614"/>
    <w:rsid w:val="008168E4"/>
    <w:rsid w:val="00870995"/>
    <w:rsid w:val="00872E8C"/>
    <w:rsid w:val="0088522F"/>
    <w:rsid w:val="008A1F3B"/>
    <w:rsid w:val="008A5E1D"/>
    <w:rsid w:val="008F0DF5"/>
    <w:rsid w:val="00942672"/>
    <w:rsid w:val="009642EF"/>
    <w:rsid w:val="009A1A22"/>
    <w:rsid w:val="00A10B92"/>
    <w:rsid w:val="00A97B46"/>
    <w:rsid w:val="00B41C8C"/>
    <w:rsid w:val="00B6756C"/>
    <w:rsid w:val="00B92924"/>
    <w:rsid w:val="00B9635B"/>
    <w:rsid w:val="00C00BA7"/>
    <w:rsid w:val="00C54313"/>
    <w:rsid w:val="00C84FFD"/>
    <w:rsid w:val="00CC3A0F"/>
    <w:rsid w:val="00CF3941"/>
    <w:rsid w:val="00D006F4"/>
    <w:rsid w:val="00D341EA"/>
    <w:rsid w:val="00D42528"/>
    <w:rsid w:val="00D507C8"/>
    <w:rsid w:val="00D74008"/>
    <w:rsid w:val="00DE3234"/>
    <w:rsid w:val="00DF5F0B"/>
    <w:rsid w:val="00E32BDA"/>
    <w:rsid w:val="00E620C1"/>
    <w:rsid w:val="00EA7804"/>
    <w:rsid w:val="00EC5CE0"/>
    <w:rsid w:val="00F40EF3"/>
    <w:rsid w:val="00FF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52743"/>
  <w15:chartTrackingRefBased/>
  <w15:docId w15:val="{9B861373-213D-F440-9EAA-289ECB6A7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qFormat/>
    <w:rsid w:val="00C00BA7"/>
    <w:pPr>
      <w:widowControl w:val="0"/>
      <w:snapToGrid w:val="0"/>
      <w:spacing w:after="240"/>
      <w:ind w:firstLine="720"/>
    </w:pPr>
    <w:rPr>
      <w:rFonts w:asciiTheme="majorBidi" w:hAnsiTheme="maj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00BA7"/>
    <w:rPr>
      <w:rFonts w:asciiTheme="majorBidi" w:hAnsiTheme="majorBidi"/>
      <w:szCs w:val="20"/>
    </w:rPr>
  </w:style>
  <w:style w:type="paragraph" w:customStyle="1" w:styleId="Subheading1">
    <w:name w:val="Subheading 1"/>
    <w:basedOn w:val="Normal"/>
    <w:next w:val="Normal"/>
    <w:qFormat/>
    <w:rsid w:val="00475696"/>
    <w:pPr>
      <w:keepNext/>
      <w:snapToGrid w:val="0"/>
      <w:spacing w:before="360" w:after="120" w:line="480" w:lineRule="auto"/>
      <w:jc w:val="center"/>
    </w:pPr>
    <w:rPr>
      <w:rFonts w:asciiTheme="majorBidi" w:hAnsiTheme="majorBidi"/>
      <w:b/>
    </w:rPr>
  </w:style>
  <w:style w:type="paragraph" w:customStyle="1" w:styleId="Subheading2">
    <w:name w:val="Subheading 2"/>
    <w:basedOn w:val="Subheading1"/>
    <w:next w:val="Normal"/>
    <w:qFormat/>
    <w:rsid w:val="00475696"/>
    <w:rPr>
      <w:b w:val="0"/>
    </w:rPr>
  </w:style>
  <w:style w:type="paragraph" w:customStyle="1" w:styleId="Subheading3">
    <w:name w:val="Subheading 3"/>
    <w:basedOn w:val="Subheading1"/>
    <w:next w:val="Normal"/>
    <w:qFormat/>
    <w:rsid w:val="00475696"/>
    <w:pPr>
      <w:jc w:val="left"/>
    </w:pPr>
  </w:style>
  <w:style w:type="table" w:styleId="TableGrid">
    <w:name w:val="Table Grid"/>
    <w:basedOn w:val="TableNormal"/>
    <w:uiPriority w:val="59"/>
    <w:rsid w:val="00B41C8C"/>
    <w:rPr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reek2">
    <w:name w:val="greek2"/>
    <w:basedOn w:val="DefaultParagraphFont"/>
    <w:rsid w:val="00B41C8C"/>
  </w:style>
  <w:style w:type="paragraph" w:styleId="NormalWeb">
    <w:name w:val="Normal (Web)"/>
    <w:basedOn w:val="Normal"/>
    <w:uiPriority w:val="99"/>
    <w:unhideWhenUsed/>
    <w:rsid w:val="00B41C8C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ar-SA"/>
    </w:rPr>
  </w:style>
  <w:style w:type="paragraph" w:styleId="ListParagraph">
    <w:name w:val="List Paragraph"/>
    <w:basedOn w:val="Normal"/>
    <w:uiPriority w:val="34"/>
    <w:qFormat/>
    <w:rsid w:val="00A10B92"/>
    <w:pPr>
      <w:ind w:left="720"/>
      <w:contextualSpacing/>
    </w:pPr>
  </w:style>
  <w:style w:type="paragraph" w:styleId="NoSpacing">
    <w:name w:val="No Spacing"/>
    <w:uiPriority w:val="1"/>
    <w:qFormat/>
    <w:rsid w:val="005562B1"/>
    <w:rPr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James Sullivan</cp:lastModifiedBy>
  <cp:revision>4</cp:revision>
  <cp:lastPrinted>2021-10-05T11:08:00Z</cp:lastPrinted>
  <dcterms:created xsi:type="dcterms:W3CDTF">2021-11-09T00:38:00Z</dcterms:created>
  <dcterms:modified xsi:type="dcterms:W3CDTF">2021-12-14T20:25:00Z</dcterms:modified>
</cp:coreProperties>
</file>